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cover-letter"/>
    <w:p>
      <w:pPr>
        <w:pStyle w:val="Heading1"/>
      </w:pPr>
      <w:r>
        <w:t xml:space="preserve">Cover Letter</w:t>
      </w:r>
    </w:p>
    <w:p>
      <w:pPr>
        <w:pStyle w:val="FirstParagraph"/>
      </w:pPr>
      <w:r>
        <w:t xml:space="preserve">Dear [Hiring Manager's Name],</w:t>
      </w:r>
    </w:p>
    <w:bookmarkEnd w:id="20"/>
    <w:p>
      <w:pPr>
        <w:pStyle w:val="BodyText"/>
      </w:pPr>
      <w:r>
        <w:t xml:space="preserve">As a dedicated and compassionate midwife with over five years of experience in maternal healthcare, I am thrilled to apply for the Midwife position at [Hospital/Clinic Name] in Brazil Rio de Janeiro. This opportunity aligns perfectly with my professional goals and passion for supporting women through the transformative journey of childbirth. With a deep understanding of the cultural, social, and medical dynamics specific to Brazil Rio de Janeiro, I am eager to contribute my skills and expertise to enhance maternal care in this vibrant region.</w:t>
      </w:r>
    </w:p>
    <w:p>
      <w:pPr>
        <w:pStyle w:val="BodyText"/>
      </w:pPr>
      <w:r>
        <w:t xml:space="preserve">My career as a midwife has been defined by a commitment to holistic care, patient education, and community engagement. In my previous role at [Previous Employer's Name], I provided prenatal, labor, delivery, and postnatal care to over 200 women annually, ensuring their physical and emotional well-being throughout the childbirth process. I have also collaborated with local health organizations in Brazil Rio de Janeiro to implement educational programs on infant nutrition and family planning. These experiences have equipped me with a profound appreciation for the unique challenges faced by families in this region, such as limited access to healthcare resources in underserved communities.</w:t>
      </w:r>
    </w:p>
    <w:p>
      <w:pPr>
        <w:pStyle w:val="BodyText"/>
      </w:pPr>
      <w:r>
        <w:t xml:space="preserve">One of my most rewarding experiences was working at a public health clinic in Rio de Janeiro's favelas, where I witnessed firsthand the resilience of mothers and the critical need for accessible midwifery services. Here, I developed culturally sensitive care plans that addressed the specific needs of diverse populations, including indigenous communities and immigrant families. This work not only deepened my clinical skills but also reinforced my belief in the importance of building trust between healthcare providers and patients. In Brazil Rio de Janeiro, where maternal mortality rates remain a pressing concern, I am motivated to play a role in improving outcomes through proactive care and advocacy.</w:t>
      </w:r>
    </w:p>
    <w:p>
      <w:pPr>
        <w:pStyle w:val="BodyText"/>
      </w:pPr>
      <w:r>
        <w:t xml:space="preserve">As a midwife, I have always prioritized the principles of empathy, professionalism, and continuous learning. My qualifications include certification from [Midwifery Certification Body] and ongoing training in emergency obstetrics, neonatal resuscitation, and lactation support. Additionally, I am fluent in Portuguese (Brazilian dialect), which enables me to communicate effectively with patients and collaborate seamlessly with local healthcare teams. This linguistic proficiency is particularly valuable in Brazil Rio de Janeiro, where clear communication can significantly impact patient satisfaction and treatment adherence.</w:t>
      </w:r>
    </w:p>
    <w:p>
      <w:pPr>
        <w:pStyle w:val="BodyText"/>
      </w:pPr>
      <w:r>
        <w:t xml:space="preserve">What sets me apart as a midwife is my ability to blend clinical excellence with a genuine connection to the communities I serve. In Brazil Rio de Janeiro, where cultural traditions often shape healthcare practices, I have learned to adapt my approach while upholding evidence-based standards. For example, I have worked with traditional healers and community leaders to bridge gaps between modern medicine and local customs, ensuring that patients receive care that respects their beliefs without compromising safety. This collaborative mindset has allowed me to build strong relationships with families and earn their trust over time.</w:t>
      </w:r>
    </w:p>
    <w:p>
      <w:pPr>
        <w:pStyle w:val="BodyText"/>
      </w:pPr>
      <w:r>
        <w:t xml:space="preserve">Moreover, my experience in Brazil Rio de Janeiro has exposed me to the region’s dynamic healthcare landscape. From bustling urban hospitals to remote rural clinics, I have navigated diverse settings where midwives play a vital role in reducing disparities. I have also participated in initiatives aimed at increasing access to prenatal care for low-income mothers, such as mobile health units that travel to underserved areas. These efforts underscore my dedication to equitable healthcare and my ability to thrive in challenging environments.</w:t>
      </w:r>
    </w:p>
    <w:p>
      <w:pPr>
        <w:pStyle w:val="BodyText"/>
      </w:pPr>
      <w:r>
        <w:t xml:space="preserve">I am particularly drawn to the opportunity at [Hospital/Clinic Name] because of its reputation for innovation and patient-centered care. I admire how the institution integrates advanced medical technology with a humanistic approach, which resonates with my philosophy as a midwife. In Brazil Rio de Janeiro, where healthcare systems often face resource constraints, I believe that such an environment fosters creativity and resilience—qualities I bring to every aspect of my work. My goal is to contribute to the hospital’s mission of providing safe, compassionate care while continuously learning from the expertise of its staff.</w:t>
      </w:r>
    </w:p>
    <w:p>
      <w:pPr>
        <w:pStyle w:val="BodyText"/>
      </w:pPr>
      <w:r>
        <w:t xml:space="preserve">In addition to my clinical skills, I am passionate about mentoring new midwives and advocating for policy changes that support maternal health. I have led workshops on topics such as postpartum depression awareness and the importance of skin-to-skin contact after birth, which are critical issues in Brazil Rio de Janeiro. These experiences have honed my leadership abilities and reinforced my commitment to advancing the field of midwifery through education and collaboration.</w:t>
      </w:r>
    </w:p>
    <w:p>
      <w:pPr>
        <w:pStyle w:val="BodyText"/>
      </w:pPr>
      <w:r>
        <w:t xml:space="preserve">Finally, I am deeply inspired by the cultural richness of Brazil Rio de Janeiro and its people. The city’s vibrant festivals, diverse communities, and strong sense of solidarity create an environment where healthcare providers can make a meaningful impact. I am eager to contribute my skills to this dynamic region while continuing to grow as a midwife in a place that values both tradition and progress.</w:t>
      </w:r>
    </w:p>
    <w:p>
      <w:pPr>
        <w:pStyle w:val="BodyText"/>
      </w:pPr>
      <w:r>
        <w:t xml:space="preserve">I would be honored to discuss how my background, skills, and passion for midwifery align with the needs of [Hospital/Clinic Name]. Thank you for considering my application. I look forward to the opportunity to contribute to your team and support the health and well-being of mothers and families in Brazil Rio de Janeiro.</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Brazil Rio de Janeiro</dc:title>
  <dc:creator/>
  <dc:language>en</dc:language>
  <cp:keywords/>
  <dcterms:created xsi:type="dcterms:W3CDTF">2026-07-23T22:59:25Z</dcterms:created>
  <dcterms:modified xsi:type="dcterms:W3CDTF">2026-07-23T22:59:25Z</dcterms:modified>
</cp:coreProperties>
</file>

<file path=docProps/custom.xml><?xml version="1.0" encoding="utf-8"?>
<Properties xmlns="http://schemas.openxmlformats.org/officeDocument/2006/custom-properties" xmlns:vt="http://schemas.openxmlformats.org/officeDocument/2006/docPropsVTypes"/>
</file>